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experience"/>
      <w:bookmarkEnd w:id="25"/>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
      <w:bookmarkEnd w:id="41"/>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Heading3"/>
      </w:pPr>
      <w:bookmarkStart w:id="42" w:name="working-papers"/>
      <w:bookmarkEnd w:id="42"/>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2"/>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
      <w:bookmarkEnd w:id="67"/>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1"/>
      <w:bookmarkEnd w:id="73"/>
      <w:r>
        <w:t xml:space="preserve">Other Presentations</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9" w:name="service-to-profession"/>
      <w:bookmarkEnd w:id="89"/>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950fc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7T14:02:50Z</dcterms:created>
  <dcterms:modified xsi:type="dcterms:W3CDTF">2019-02-27T14:02:50Z</dcterms:modified>
</cp:coreProperties>
</file>